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6EEDB" w14:textId="77777777" w:rsidR="00450872" w:rsidRPr="00B54429" w:rsidRDefault="00186407" w:rsidP="00186407">
      <w:pPr>
        <w:pStyle w:val="NoSpacing"/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0E50A0E" wp14:editId="5DBF856A">
                <wp:simplePos x="0" y="0"/>
                <wp:positionH relativeFrom="margin">
                  <wp:posOffset>4761957</wp:posOffset>
                </wp:positionH>
                <wp:positionV relativeFrom="page">
                  <wp:posOffset>1167765</wp:posOffset>
                </wp:positionV>
                <wp:extent cx="1152250" cy="343561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250" cy="3435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2FD03" w14:textId="77777777" w:rsidR="00186407" w:rsidRPr="00186407" w:rsidRDefault="00186407" w:rsidP="00186407">
                            <w:pPr>
                              <w:pStyle w:val="NoSpacing"/>
                              <w:rPr>
                                <w:b/>
                                <w:caps/>
                                <w:sz w:val="16"/>
                                <w:szCs w:val="16"/>
                              </w:rPr>
                            </w:pPr>
                            <w:r w:rsidRPr="00186407">
                              <w:rPr>
                                <w:b/>
                                <w:caps/>
                                <w:sz w:val="16"/>
                                <w:szCs w:val="16"/>
                              </w:rPr>
                              <w:t>Fire Services</w:t>
                            </w:r>
                            <w:r>
                              <w:rPr>
                                <w:b/>
                                <w:caps/>
                                <w:sz w:val="16"/>
                                <w:szCs w:val="16"/>
                              </w:rPr>
                              <w:t xml:space="preserve"> Office</w:t>
                            </w:r>
                          </w:p>
                          <w:p w14:paraId="02B15507" w14:textId="77777777" w:rsidR="00186407" w:rsidRPr="00186407" w:rsidRDefault="00186407" w:rsidP="00186407">
                            <w:pPr>
                              <w:pStyle w:val="NoSpacing"/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186407">
                              <w:rPr>
                                <w:caps/>
                                <w:sz w:val="12"/>
                                <w:szCs w:val="12"/>
                              </w:rPr>
                              <w:t>Teddy D. Wolfe</w:t>
                            </w:r>
                            <w:r>
                              <w:rPr>
                                <w:caps/>
                                <w:sz w:val="12"/>
                                <w:szCs w:val="12"/>
                              </w:rPr>
                              <w:t xml:space="preserve"> - director</w:t>
                            </w:r>
                          </w:p>
                          <w:p w14:paraId="6817A776" w14:textId="77777777" w:rsidR="00186407" w:rsidRDefault="00186407" w:rsidP="001864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50A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4.95pt;margin-top:91.95pt;width:90.75pt;height:27.0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" stroked="f">
                <v:textbox>
                  <w:txbxContent>
                    <w:p w14:paraId="7902FD03" w14:textId="77777777" w:rsidR="00186407" w:rsidRPr="00186407" w:rsidRDefault="00186407" w:rsidP="00186407">
                      <w:pPr>
                        <w:pStyle w:val="NoSpacing"/>
                        <w:rPr>
                          <w:b/>
                          <w:caps/>
                          <w:sz w:val="16"/>
                          <w:szCs w:val="16"/>
                        </w:rPr>
                      </w:pPr>
                      <w:r w:rsidRPr="00186407">
                        <w:rPr>
                          <w:b/>
                          <w:caps/>
                          <w:sz w:val="16"/>
                          <w:szCs w:val="16"/>
                        </w:rPr>
                        <w:t>Fire Services</w:t>
                      </w:r>
                      <w:r>
                        <w:rPr>
                          <w:b/>
                          <w:caps/>
                          <w:sz w:val="16"/>
                          <w:szCs w:val="16"/>
                        </w:rPr>
                        <w:t xml:space="preserve"> Office</w:t>
                      </w:r>
                    </w:p>
                    <w:p w14:paraId="02B15507" w14:textId="77777777" w:rsidR="00186407" w:rsidRPr="00186407" w:rsidRDefault="00186407" w:rsidP="00186407">
                      <w:pPr>
                        <w:pStyle w:val="NoSpacing"/>
                        <w:rPr>
                          <w:caps/>
                          <w:sz w:val="12"/>
                          <w:szCs w:val="12"/>
                        </w:rPr>
                      </w:pPr>
                      <w:r w:rsidRPr="00186407">
                        <w:rPr>
                          <w:caps/>
                          <w:sz w:val="12"/>
                          <w:szCs w:val="12"/>
                        </w:rPr>
                        <w:t>Teddy D. Wolfe</w:t>
                      </w:r>
                      <w:r>
                        <w:rPr>
                          <w:caps/>
                          <w:sz w:val="12"/>
                          <w:szCs w:val="12"/>
                        </w:rPr>
                        <w:t xml:space="preserve"> - director</w:t>
                      </w:r>
                    </w:p>
                    <w:p w14:paraId="6817A776" w14:textId="77777777" w:rsidR="00186407" w:rsidRDefault="00186407" w:rsidP="00186407"/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76E148B" wp14:editId="7516D496">
                <wp:simplePos x="0" y="0"/>
                <wp:positionH relativeFrom="column">
                  <wp:posOffset>803403</wp:posOffset>
                </wp:positionH>
                <wp:positionV relativeFrom="page">
                  <wp:posOffset>1168106</wp:posOffset>
                </wp:positionV>
                <wp:extent cx="1257935" cy="887730"/>
                <wp:effectExtent l="0" t="0" r="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935" cy="887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55466" w14:textId="77777777" w:rsidR="00186407" w:rsidRPr="00186407" w:rsidRDefault="00186407" w:rsidP="00186407">
                            <w:pPr>
                              <w:pStyle w:val="NoSpacing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186407">
                              <w:rPr>
                                <w:b/>
                                <w:sz w:val="18"/>
                                <w:szCs w:val="18"/>
                              </w:rPr>
                              <w:t>FIRE COMMISSION</w:t>
                            </w:r>
                          </w:p>
                          <w:p w14:paraId="66A3B26E" w14:textId="77777777" w:rsidR="00186407" w:rsidRDefault="00186407" w:rsidP="00186407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LINZIE  M. MULDROW, CHM.</w:t>
                            </w:r>
                            <w:r w:rsidRPr="00B54429">
                              <w:rPr>
                                <w:sz w:val="16"/>
                                <w:szCs w:val="16"/>
                              </w:rPr>
                              <w:t xml:space="preserve">                       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                                 </w:t>
                            </w:r>
                          </w:p>
                          <w:p w14:paraId="31011CF3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STEVEN MURDAUGH VICE CHM.</w:t>
                            </w:r>
                          </w:p>
                          <w:p w14:paraId="12C05AD7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 xml:space="preserve">JEAN DAVIS-CAPERS  </w:t>
                            </w:r>
                          </w:p>
                          <w:p w14:paraId="7869A54C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I</w:t>
                            </w:r>
                            <w:r w:rsidRPr="00B54429">
                              <w:rPr>
                                <w:sz w:val="12"/>
                                <w:szCs w:val="12"/>
                              </w:rPr>
                              <w:t>DELLA CARSON</w:t>
                            </w:r>
                          </w:p>
                          <w:p w14:paraId="07F7417C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DELORIS FRAZIER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3397E2AD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DAVID FUNCHESS</w:t>
                            </w:r>
                          </w:p>
                          <w:p w14:paraId="64DFDC44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RUSTY FOGLE</w:t>
                            </w:r>
                          </w:p>
                          <w:p w14:paraId="7B11F93C" w14:textId="77777777" w:rsidR="00B54429" w:rsidRDefault="00B544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E148B" id="_x0000_s1027" type="#_x0000_t202" style="position:absolute;margin-left:63.25pt;margin-top:92pt;width:99.05pt;height:6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" stroked="f">
                <v:textbox>
                  <w:txbxContent>
                    <w:p w14:paraId="49A55466" w14:textId="77777777" w:rsidR="00186407" w:rsidRPr="00186407" w:rsidRDefault="00186407" w:rsidP="00186407">
                      <w:pPr>
                        <w:pStyle w:val="NoSpacing"/>
                        <w:rPr>
                          <w:b/>
                          <w:sz w:val="18"/>
                          <w:szCs w:val="18"/>
                        </w:rPr>
                      </w:pPr>
                      <w:r w:rsidRPr="00186407">
                        <w:rPr>
                          <w:b/>
                          <w:sz w:val="18"/>
                          <w:szCs w:val="18"/>
                        </w:rPr>
                        <w:t>FIRE COMMISSION</w:t>
                      </w:r>
                    </w:p>
                    <w:p w14:paraId="66A3B26E" w14:textId="77777777" w:rsidR="00186407" w:rsidRDefault="00186407" w:rsidP="00186407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LINZIE  M. MULDROW, CHM.</w:t>
                      </w:r>
                      <w:r w:rsidRPr="00B54429">
                        <w:rPr>
                          <w:sz w:val="16"/>
                          <w:szCs w:val="16"/>
                        </w:rPr>
                        <w:t xml:space="preserve">                         </w:t>
                      </w:r>
                      <w:r>
                        <w:rPr>
                          <w:sz w:val="16"/>
                          <w:szCs w:val="16"/>
                        </w:rPr>
                        <w:t xml:space="preserve">                                            </w:t>
                      </w:r>
                    </w:p>
                    <w:p w14:paraId="31011CF3" w14:textId="77777777" w:rsidR="00186407" w:rsidRPr="00B54429" w:rsidRDefault="00186407" w:rsidP="00186407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STEVEN MURDAUGH VICE CHM.</w:t>
                      </w:r>
                    </w:p>
                    <w:p w14:paraId="12C05AD7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 xml:space="preserve">JEAN DAVIS-CAPERS  </w:t>
                      </w:r>
                    </w:p>
                    <w:p w14:paraId="7869A54C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I</w:t>
                      </w:r>
                      <w:r w:rsidRPr="00B54429">
                        <w:rPr>
                          <w:sz w:val="12"/>
                          <w:szCs w:val="12"/>
                        </w:rPr>
                        <w:t>DELLA CARSON</w:t>
                      </w:r>
                    </w:p>
                    <w:p w14:paraId="07F7417C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DELORIS FRAZIER</w:t>
                      </w:r>
                      <w:r>
                        <w:rPr>
                          <w:sz w:val="12"/>
                          <w:szCs w:val="12"/>
                        </w:rPr>
                        <w:tab/>
                      </w:r>
                    </w:p>
                    <w:p w14:paraId="3397E2AD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DAVID FUNCHESS</w:t>
                      </w:r>
                    </w:p>
                    <w:p w14:paraId="64DFDC44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RUSTY FOGLE</w:t>
                      </w:r>
                    </w:p>
                    <w:p w14:paraId="7B11F93C" w14:textId="77777777" w:rsidR="00B54429" w:rsidRDefault="00B54429"/>
                  </w:txbxContent>
                </v:textbox>
                <w10:wrap anchory="page"/>
              </v:shape>
            </w:pict>
          </mc:Fallback>
        </mc:AlternateContent>
      </w:r>
      <w:r w:rsidR="00450872">
        <w:tab/>
      </w:r>
      <w:r w:rsidR="00B54429">
        <w:t xml:space="preserve">           </w:t>
      </w:r>
      <w:r>
        <w:tab/>
      </w:r>
      <w:r>
        <w:tab/>
      </w:r>
      <w:r w:rsidR="00450872">
        <w:tab/>
      </w:r>
      <w:r w:rsidR="00450872">
        <w:tab/>
      </w:r>
      <w:r w:rsidR="00450872">
        <w:tab/>
      </w:r>
      <w:r w:rsidR="00450872">
        <w:tab/>
      </w:r>
      <w:r w:rsidR="00450872">
        <w:tab/>
      </w:r>
      <w:r w:rsidR="00B54429">
        <w:t xml:space="preserve">                                          </w:t>
      </w:r>
    </w:p>
    <w:p w14:paraId="00962C0B" w14:textId="77777777" w:rsidR="00B54429" w:rsidRDefault="00B54429" w:rsidP="00B54429">
      <w:pPr>
        <w:pStyle w:val="NoSpacing"/>
        <w:rPr>
          <w:sz w:val="16"/>
          <w:szCs w:val="16"/>
        </w:rPr>
      </w:pPr>
    </w:p>
    <w:p w14:paraId="1C244571" w14:textId="77777777" w:rsidR="007E3357" w:rsidRDefault="00186407" w:rsidP="00B54429">
      <w:pPr>
        <w:pStyle w:val="NoSpacing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07E67243" wp14:editId="2EBA19E1">
                <wp:simplePos x="0" y="0"/>
                <wp:positionH relativeFrom="margin">
                  <wp:align>right</wp:align>
                </wp:positionH>
                <wp:positionV relativeFrom="page">
                  <wp:posOffset>1464097</wp:posOffset>
                </wp:positionV>
                <wp:extent cx="1152250" cy="623695"/>
                <wp:effectExtent l="0" t="0" r="0" b="508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250" cy="623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FA313" w14:textId="77777777" w:rsidR="00186407" w:rsidRPr="00D75009" w:rsidRDefault="00186407" w:rsidP="00D75009">
                            <w:pPr>
                              <w:pStyle w:val="NoSpacing"/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>131 Firefighter Lane                    Orangeburg, SC 29115</w:t>
                            </w:r>
                          </w:p>
                          <w:p w14:paraId="756FEBB0" w14:textId="77777777" w:rsidR="00D75009" w:rsidRPr="00D75009" w:rsidRDefault="00D75009" w:rsidP="00D75009">
                            <w:pPr>
                              <w:pStyle w:val="NoSpacing"/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14:paraId="61B1AC55" w14:textId="77777777" w:rsidR="00186407" w:rsidRPr="00D75009" w:rsidRDefault="00186407" w:rsidP="00D75009">
                            <w:pPr>
                              <w:pStyle w:val="NoSpacing"/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 xml:space="preserve">803.533.6218 </w:t>
                            </w:r>
                            <w:r w:rsidRPr="00715927">
                              <w:rPr>
                                <w:b/>
                                <w:caps/>
                                <w:sz w:val="12"/>
                                <w:szCs w:val="12"/>
                              </w:rPr>
                              <w:t>Office</w:t>
                            </w: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782D1A35" w14:textId="77777777" w:rsidR="00186407" w:rsidRPr="00D75009" w:rsidRDefault="00186407" w:rsidP="00186407">
                            <w:pPr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 xml:space="preserve">803.539.2073 </w:t>
                            </w:r>
                            <w:r w:rsidRPr="00715927">
                              <w:rPr>
                                <w:b/>
                                <w:caps/>
                                <w:sz w:val="12"/>
                                <w:szCs w:val="12"/>
                              </w:rPr>
                              <w:t>Fax</w:t>
                            </w:r>
                          </w:p>
                          <w:p w14:paraId="75536194" w14:textId="77777777" w:rsidR="00186407" w:rsidRDefault="00186407" w:rsidP="001864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67243" id="_x0000_s1028" type="#_x0000_t202" style="position:absolute;margin-left:39.55pt;margin-top:115.3pt;width:90.75pt;height:49.1pt;z-index:-2516531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" stroked="f">
                <v:textbox>
                  <w:txbxContent>
                    <w:p w14:paraId="648FA313" w14:textId="77777777" w:rsidR="00186407" w:rsidRPr="00D75009" w:rsidRDefault="00186407" w:rsidP="00D75009">
                      <w:pPr>
                        <w:pStyle w:val="NoSpacing"/>
                        <w:rPr>
                          <w:caps/>
                          <w:sz w:val="12"/>
                          <w:szCs w:val="12"/>
                        </w:rPr>
                      </w:pPr>
                      <w:r w:rsidRPr="00D75009">
                        <w:rPr>
                          <w:caps/>
                          <w:sz w:val="12"/>
                          <w:szCs w:val="12"/>
                        </w:rPr>
                        <w:t>131 Firefighter Lane                    Orangeburg, SC 29115</w:t>
                      </w:r>
                    </w:p>
                    <w:p w14:paraId="756FEBB0" w14:textId="77777777" w:rsidR="00D75009" w:rsidRPr="00D75009" w:rsidRDefault="00D75009" w:rsidP="00D75009">
                      <w:pPr>
                        <w:pStyle w:val="NoSpacing"/>
                        <w:rPr>
                          <w:sz w:val="4"/>
                          <w:szCs w:val="4"/>
                        </w:rPr>
                      </w:pPr>
                    </w:p>
                    <w:p w14:paraId="61B1AC55" w14:textId="77777777" w:rsidR="00186407" w:rsidRPr="00D75009" w:rsidRDefault="00186407" w:rsidP="00D75009">
                      <w:pPr>
                        <w:pStyle w:val="NoSpacing"/>
                        <w:rPr>
                          <w:caps/>
                          <w:sz w:val="12"/>
                          <w:szCs w:val="12"/>
                        </w:rPr>
                      </w:pPr>
                      <w:r w:rsidRPr="00D75009">
                        <w:rPr>
                          <w:caps/>
                          <w:sz w:val="12"/>
                          <w:szCs w:val="12"/>
                        </w:rPr>
                        <w:t xml:space="preserve">803.533.6218 </w:t>
                      </w:r>
                      <w:r w:rsidRPr="00715927">
                        <w:rPr>
                          <w:b/>
                          <w:caps/>
                          <w:sz w:val="12"/>
                          <w:szCs w:val="12"/>
                        </w:rPr>
                        <w:t>Office</w:t>
                      </w:r>
                      <w:r w:rsidRPr="00D75009">
                        <w:rPr>
                          <w:caps/>
                          <w:sz w:val="12"/>
                          <w:szCs w:val="12"/>
                        </w:rPr>
                        <w:tab/>
                      </w:r>
                    </w:p>
                    <w:p w14:paraId="782D1A35" w14:textId="77777777" w:rsidR="00186407" w:rsidRPr="00D75009" w:rsidRDefault="00186407" w:rsidP="00186407">
                      <w:pPr>
                        <w:rPr>
                          <w:caps/>
                          <w:sz w:val="12"/>
                          <w:szCs w:val="12"/>
                        </w:rPr>
                      </w:pPr>
                      <w:r w:rsidRPr="00D75009">
                        <w:rPr>
                          <w:caps/>
                          <w:sz w:val="12"/>
                          <w:szCs w:val="12"/>
                        </w:rPr>
                        <w:t xml:space="preserve">803.539.2073 </w:t>
                      </w:r>
                      <w:r w:rsidRPr="00715927">
                        <w:rPr>
                          <w:b/>
                          <w:caps/>
                          <w:sz w:val="12"/>
                          <w:szCs w:val="12"/>
                        </w:rPr>
                        <w:t>Fax</w:t>
                      </w:r>
                    </w:p>
                    <w:p w14:paraId="75536194" w14:textId="77777777" w:rsidR="00186407" w:rsidRDefault="00186407" w:rsidP="00186407"/>
                  </w:txbxContent>
                </v:textbox>
                <w10:wrap anchorx="margin" anchory="page"/>
              </v:shape>
            </w:pict>
          </mc:Fallback>
        </mc:AlternateContent>
      </w:r>
      <w:r w:rsidR="00450872">
        <w:tab/>
      </w:r>
    </w:p>
    <w:p w14:paraId="3688B04F" w14:textId="77777777" w:rsidR="00186407" w:rsidRDefault="00186407" w:rsidP="00B54429">
      <w:pPr>
        <w:pStyle w:val="NoSpacing"/>
      </w:pPr>
    </w:p>
    <w:p w14:paraId="34E084C7" w14:textId="77777777" w:rsidR="00186407" w:rsidRDefault="00186407" w:rsidP="00B54429">
      <w:pPr>
        <w:pStyle w:val="NoSpacing"/>
      </w:pPr>
    </w:p>
    <w:p w14:paraId="24529FC2" w14:textId="77777777" w:rsidR="00186407" w:rsidRDefault="00186407" w:rsidP="00B54429">
      <w:pPr>
        <w:pStyle w:val="NoSpacing"/>
      </w:pPr>
    </w:p>
    <w:p w14:paraId="10C7AAAC" w14:textId="77777777" w:rsidR="00DE4A3E" w:rsidRDefault="00DE4A3E" w:rsidP="00711213">
      <w:pPr>
        <w:pStyle w:val="NoSpacing"/>
        <w:jc w:val="center"/>
        <w:rPr>
          <w:sz w:val="32"/>
          <w:szCs w:val="32"/>
        </w:rPr>
      </w:pPr>
    </w:p>
    <w:p w14:paraId="56EB501D" w14:textId="552285FB" w:rsidR="00DE4A3E" w:rsidRDefault="00711213" w:rsidP="00711213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20</w:t>
      </w:r>
      <w:r w:rsidR="008726FB">
        <w:rPr>
          <w:sz w:val="32"/>
          <w:szCs w:val="32"/>
        </w:rPr>
        <w:t>2</w:t>
      </w:r>
      <w:r w:rsidR="009A433F">
        <w:rPr>
          <w:sz w:val="32"/>
          <w:szCs w:val="32"/>
        </w:rPr>
        <w:t>3</w:t>
      </w:r>
      <w:r>
        <w:rPr>
          <w:sz w:val="32"/>
          <w:szCs w:val="32"/>
        </w:rPr>
        <w:t xml:space="preserve"> Fire Commission </w:t>
      </w:r>
    </w:p>
    <w:p w14:paraId="1C6D5B41" w14:textId="77777777" w:rsidR="00186407" w:rsidRDefault="00711213" w:rsidP="00711213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Meeting Schedule</w:t>
      </w:r>
    </w:p>
    <w:p w14:paraId="2A52839D" w14:textId="77777777" w:rsidR="00DE4A3E" w:rsidRDefault="00DE4A3E" w:rsidP="00711213">
      <w:pPr>
        <w:pStyle w:val="NoSpacing"/>
        <w:jc w:val="center"/>
        <w:rPr>
          <w:sz w:val="24"/>
          <w:szCs w:val="24"/>
        </w:rPr>
      </w:pPr>
    </w:p>
    <w:p w14:paraId="3A8FDDF3" w14:textId="77777777" w:rsidR="00DE4A3E" w:rsidRPr="00DE4A3E" w:rsidRDefault="00DE4A3E" w:rsidP="00DE4A3E">
      <w:pPr>
        <w:pStyle w:val="NoSpacing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Fire Commission normally meets on the last Monday of each month. Meetings begin at 5:30 P.M. Meeting held at the Fire Services Office </w:t>
      </w:r>
      <w:r w:rsidRPr="00DE4A3E">
        <w:rPr>
          <w:sz w:val="24"/>
          <w:szCs w:val="24"/>
        </w:rPr>
        <w:t>131 Firefighter Lane Orangeburg, SC 29115</w:t>
      </w:r>
    </w:p>
    <w:p w14:paraId="3C428ACB" w14:textId="77777777" w:rsidR="00711213" w:rsidRPr="00711213" w:rsidRDefault="00711213" w:rsidP="00711213">
      <w:pPr>
        <w:pStyle w:val="NoSpacing"/>
        <w:jc w:val="center"/>
        <w:rPr>
          <w:sz w:val="24"/>
          <w:szCs w:val="24"/>
        </w:rPr>
      </w:pPr>
    </w:p>
    <w:p w14:paraId="5FD36D94" w14:textId="4090BBA3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January </w:t>
      </w:r>
      <w:r w:rsidR="00402470">
        <w:rPr>
          <w:sz w:val="24"/>
          <w:szCs w:val="24"/>
        </w:rPr>
        <w:t>30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4D1FACD1" w14:textId="115F828E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February 2</w:t>
      </w:r>
      <w:r w:rsidR="00402470">
        <w:rPr>
          <w:sz w:val="24"/>
          <w:szCs w:val="24"/>
        </w:rPr>
        <w:t>7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5335B6E6" w14:textId="58CFD379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March </w:t>
      </w:r>
      <w:r w:rsidR="00402470">
        <w:rPr>
          <w:sz w:val="24"/>
          <w:szCs w:val="24"/>
        </w:rPr>
        <w:t>27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4EB681C0" w14:textId="28AA5ADD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April 2</w:t>
      </w:r>
      <w:r w:rsidR="00402470">
        <w:rPr>
          <w:sz w:val="24"/>
          <w:szCs w:val="24"/>
        </w:rPr>
        <w:t>4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4A9C87AE" w14:textId="2CB28A7E" w:rsidR="007F636D" w:rsidRPr="007F636D" w:rsidRDefault="00711213" w:rsidP="007F636D">
      <w:pPr>
        <w:pStyle w:val="NoSpacing"/>
        <w:jc w:val="center"/>
        <w:rPr>
          <w:sz w:val="24"/>
          <w:szCs w:val="24"/>
        </w:rPr>
      </w:pPr>
      <w:r w:rsidRPr="007F636D">
        <w:rPr>
          <w:sz w:val="24"/>
          <w:szCs w:val="24"/>
        </w:rPr>
        <w:t xml:space="preserve">May </w:t>
      </w:r>
      <w:r w:rsidR="00402470">
        <w:rPr>
          <w:sz w:val="24"/>
          <w:szCs w:val="24"/>
        </w:rPr>
        <w:t>2</w:t>
      </w:r>
      <w:r w:rsidR="002E3678">
        <w:rPr>
          <w:sz w:val="24"/>
          <w:szCs w:val="24"/>
        </w:rPr>
        <w:t>2</w:t>
      </w:r>
      <w:r w:rsidRPr="007F636D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720DEB62" w14:textId="77777777" w:rsidR="00711213" w:rsidRPr="007F636D" w:rsidRDefault="007F636D" w:rsidP="007F636D">
      <w:pPr>
        <w:pStyle w:val="NoSpacing"/>
        <w:spacing w:line="360" w:lineRule="auto"/>
        <w:jc w:val="center"/>
        <w:rPr>
          <w:sz w:val="24"/>
          <w:szCs w:val="24"/>
        </w:rPr>
      </w:pPr>
      <w:r w:rsidRPr="007F636D">
        <w:rPr>
          <w:sz w:val="24"/>
          <w:szCs w:val="24"/>
        </w:rPr>
        <w:t>(Changed to allow for holiday)</w:t>
      </w:r>
    </w:p>
    <w:p w14:paraId="1B0C1241" w14:textId="3B997286" w:rsidR="00711213" w:rsidRPr="00711213" w:rsidRDefault="00711213" w:rsidP="007F636D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June 2</w:t>
      </w:r>
      <w:r w:rsidR="002E3678">
        <w:rPr>
          <w:sz w:val="24"/>
          <w:szCs w:val="24"/>
        </w:rPr>
        <w:t>6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392500A2" w14:textId="0CD51D81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July </w:t>
      </w:r>
      <w:r w:rsidR="002E3678">
        <w:rPr>
          <w:sz w:val="24"/>
          <w:szCs w:val="24"/>
        </w:rPr>
        <w:t>31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5B962975" w14:textId="107E58D9" w:rsidR="00711213" w:rsidRPr="00711213" w:rsidRDefault="008726FB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ugust </w:t>
      </w:r>
      <w:r w:rsidR="002E3678">
        <w:rPr>
          <w:sz w:val="24"/>
          <w:szCs w:val="24"/>
        </w:rPr>
        <w:t>28</w:t>
      </w:r>
      <w:r w:rsidR="00711213" w:rsidRPr="00711213">
        <w:rPr>
          <w:sz w:val="24"/>
          <w:szCs w:val="24"/>
        </w:rPr>
        <w:t>, 20</w:t>
      </w:r>
      <w:r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2AC148D8" w14:textId="11BC46FD" w:rsidR="00711213" w:rsidRPr="00711213" w:rsidRDefault="008726FB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eptember 2</w:t>
      </w:r>
      <w:r w:rsidR="002E3678">
        <w:rPr>
          <w:sz w:val="24"/>
          <w:szCs w:val="24"/>
        </w:rPr>
        <w:t>5</w:t>
      </w:r>
      <w:r w:rsidR="00711213" w:rsidRPr="00711213">
        <w:rPr>
          <w:sz w:val="24"/>
          <w:szCs w:val="24"/>
        </w:rPr>
        <w:t>, 20</w:t>
      </w:r>
      <w:r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54144A0E" w14:textId="16FB0996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October </w:t>
      </w:r>
      <w:r w:rsidR="002E3678">
        <w:rPr>
          <w:sz w:val="24"/>
          <w:szCs w:val="24"/>
        </w:rPr>
        <w:t>30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2969CEC8" w14:textId="7001D46F" w:rsidR="00711213" w:rsidRPr="00711213" w:rsidRDefault="008726FB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November </w:t>
      </w:r>
      <w:r w:rsidR="002E3678">
        <w:rPr>
          <w:sz w:val="24"/>
          <w:szCs w:val="24"/>
        </w:rPr>
        <w:t>27</w:t>
      </w:r>
      <w:r w:rsidR="00711213" w:rsidRPr="00711213">
        <w:rPr>
          <w:sz w:val="24"/>
          <w:szCs w:val="24"/>
        </w:rPr>
        <w:t>, 20</w:t>
      </w:r>
      <w:r>
        <w:rPr>
          <w:sz w:val="24"/>
          <w:szCs w:val="24"/>
        </w:rPr>
        <w:t>2</w:t>
      </w:r>
      <w:r w:rsidR="00402470">
        <w:rPr>
          <w:sz w:val="24"/>
          <w:szCs w:val="24"/>
        </w:rPr>
        <w:t>3</w:t>
      </w:r>
    </w:p>
    <w:p w14:paraId="5B2EA45F" w14:textId="77777777" w:rsidR="00DE4A3E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December </w:t>
      </w:r>
      <w:r w:rsidR="00DE4A3E">
        <w:rPr>
          <w:sz w:val="24"/>
          <w:szCs w:val="24"/>
        </w:rPr>
        <w:t>–</w:t>
      </w:r>
      <w:r w:rsidRPr="00711213">
        <w:rPr>
          <w:sz w:val="24"/>
          <w:szCs w:val="24"/>
        </w:rPr>
        <w:t xml:space="preserve"> </w:t>
      </w:r>
      <w:r w:rsidR="00DE4A3E">
        <w:rPr>
          <w:sz w:val="24"/>
          <w:szCs w:val="24"/>
        </w:rPr>
        <w:t>(Holiday Postponement Likely)</w:t>
      </w:r>
    </w:p>
    <w:p w14:paraId="2764C8EC" w14:textId="77777777" w:rsidR="00DE4A3E" w:rsidRDefault="00DE4A3E" w:rsidP="00DE4A3E">
      <w:pPr>
        <w:pStyle w:val="NoSpacing"/>
        <w:spacing w:line="360" w:lineRule="auto"/>
        <w:jc w:val="center"/>
        <w:rPr>
          <w:sz w:val="24"/>
          <w:szCs w:val="24"/>
        </w:rPr>
      </w:pPr>
    </w:p>
    <w:p w14:paraId="607CDB9A" w14:textId="77777777" w:rsidR="00DE4A3E" w:rsidRDefault="00DE4A3E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pecial Called meetings shall be advertised/ Posted as required. </w:t>
      </w:r>
    </w:p>
    <w:p w14:paraId="310182EE" w14:textId="77777777" w:rsidR="00DE4A3E" w:rsidRDefault="00DE4A3E" w:rsidP="00DE4A3E">
      <w:pPr>
        <w:pStyle w:val="NoSpacing"/>
        <w:spacing w:line="360" w:lineRule="auto"/>
        <w:jc w:val="center"/>
        <w:rPr>
          <w:sz w:val="24"/>
          <w:szCs w:val="24"/>
        </w:rPr>
      </w:pPr>
    </w:p>
    <w:p w14:paraId="2208B217" w14:textId="77777777" w:rsidR="00DE4A3E" w:rsidRPr="00DE4A3E" w:rsidRDefault="00DE4A3E" w:rsidP="00DE4A3E">
      <w:pPr>
        <w:pStyle w:val="NoSpacing"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Pr="00DE4A3E">
        <w:rPr>
          <w:b/>
          <w:sz w:val="24"/>
          <w:szCs w:val="24"/>
        </w:rPr>
        <w:t>Meetings Subject to Change</w:t>
      </w:r>
      <w:r>
        <w:rPr>
          <w:b/>
          <w:sz w:val="24"/>
          <w:szCs w:val="24"/>
        </w:rPr>
        <w:t>)</w:t>
      </w:r>
    </w:p>
    <w:p w14:paraId="42A4D6BA" w14:textId="77777777" w:rsidR="00DE4A3E" w:rsidRDefault="00DE4A3E" w:rsidP="00DE4A3E"/>
    <w:p w14:paraId="48CE6427" w14:textId="77777777" w:rsidR="00711213" w:rsidRPr="00DE4A3E" w:rsidRDefault="00711213" w:rsidP="00DE4A3E">
      <w:pPr>
        <w:tabs>
          <w:tab w:val="left" w:pos="907"/>
        </w:tabs>
      </w:pPr>
    </w:p>
    <w:sectPr w:rsidR="00711213" w:rsidRPr="00DE4A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B9180" w14:textId="77777777" w:rsidR="004C36AA" w:rsidRDefault="004C36AA" w:rsidP="00450872">
      <w:pPr>
        <w:spacing w:after="0" w:line="240" w:lineRule="auto"/>
      </w:pPr>
      <w:r>
        <w:separator/>
      </w:r>
    </w:p>
  </w:endnote>
  <w:endnote w:type="continuationSeparator" w:id="0">
    <w:p w14:paraId="3C7D37B2" w14:textId="77777777" w:rsidR="004C36AA" w:rsidRDefault="004C36AA" w:rsidP="00450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FF974" w14:textId="77777777" w:rsidR="004C36AA" w:rsidRDefault="004C36AA" w:rsidP="00450872">
      <w:pPr>
        <w:spacing w:after="0" w:line="240" w:lineRule="auto"/>
      </w:pPr>
      <w:r>
        <w:separator/>
      </w:r>
    </w:p>
  </w:footnote>
  <w:footnote w:type="continuationSeparator" w:id="0">
    <w:p w14:paraId="432A304C" w14:textId="77777777" w:rsidR="004C36AA" w:rsidRDefault="004C36AA" w:rsidP="004508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04D61" w14:textId="77777777" w:rsidR="00450872" w:rsidRDefault="00450872" w:rsidP="00450872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25D46E" wp14:editId="525374D9">
              <wp:simplePos x="0" y="0"/>
              <wp:positionH relativeFrom="margin">
                <wp:posOffset>697692</wp:posOffset>
              </wp:positionH>
              <wp:positionV relativeFrom="paragraph">
                <wp:posOffset>161209</wp:posOffset>
              </wp:positionV>
              <wp:extent cx="4767566" cy="1828800"/>
              <wp:effectExtent l="0" t="0" r="0" b="381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67566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7F9FAF" w14:textId="77777777" w:rsidR="00450872" w:rsidRPr="00450872" w:rsidRDefault="00450872" w:rsidP="00450872">
                          <w:pPr>
                            <w:pStyle w:val="Heading1"/>
                            <w:jc w:val="center"/>
                            <w:rPr>
                              <w:b/>
                              <w:noProof/>
                              <w:color w:val="262626" w:themeColor="text1" w:themeTint="D9"/>
                              <w:sz w:val="44"/>
                              <w:szCs w:val="44"/>
                              <w14:shadow w14:blurRad="0" w14:dist="38100" w14:dir="2700000" w14:sx="100000" w14:sy="100000" w14:kx="0" w14:ky="0" w14:algn="bl">
                                <w14:srgbClr w14:val="FF0000">
                                  <w14:alpha w14:val="37000"/>
                                </w14:srgbClr>
                              </w14:shadow>
                              <w14:textOutline w14:w="6731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b/>
                              <w:noProof/>
                              <w:color w:val="262626" w:themeColor="text1" w:themeTint="D9"/>
                              <w:sz w:val="44"/>
                              <w:szCs w:val="44"/>
                              <w14:shadow w14:blurRad="0" w14:dist="38100" w14:dir="2700000" w14:sx="100000" w14:sy="100000" w14:kx="0" w14:ky="0" w14:algn="bl">
                                <w14:srgbClr w14:val="FF0000">
                                  <w14:alpha w14:val="37000"/>
                                </w14:srgbClr>
                              </w14:shadow>
                              <w14:textOutline w14:w="6731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   </w:t>
                          </w:r>
                          <w:r w:rsidRPr="00450872">
                            <w:rPr>
                              <w:b/>
                              <w:noProof/>
                              <w:color w:val="262626" w:themeColor="text1" w:themeTint="D9"/>
                              <w:sz w:val="44"/>
                              <w:szCs w:val="44"/>
                              <w14:shadow w14:blurRad="0" w14:dist="38100" w14:dir="2700000" w14:sx="100000" w14:sy="100000" w14:kx="0" w14:ky="0" w14:algn="bl">
                                <w14:srgbClr w14:val="FF0000">
                                  <w14:alpha w14:val="37000"/>
                                </w14:srgbClr>
                              </w14:shadow>
                              <w14:textOutline w14:w="6731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ORANGEBURG COUNTY FIRE DISTRIC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C25D46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4.95pt;margin-top:12.7pt;width:375.4pt;height:2in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" filled="f" stroked="f">
              <v:textbox style="mso-fit-shape-to-text:t">
                <w:txbxContent>
                  <w:p w14:paraId="697F9FAF" w14:textId="77777777" w:rsidR="00450872" w:rsidRPr="00450872" w:rsidRDefault="00450872" w:rsidP="00450872">
                    <w:pPr>
                      <w:pStyle w:val="Heading1"/>
                      <w:jc w:val="center"/>
                      <w:rPr>
                        <w:b/>
                        <w:noProof/>
                        <w:color w:val="262626" w:themeColor="text1" w:themeTint="D9"/>
                        <w:sz w:val="44"/>
                        <w:szCs w:val="44"/>
                        <w14:shadow w14:blurRad="0" w14:dist="38100" w14:dir="2700000" w14:sx="100000" w14:sy="100000" w14:kx="0" w14:ky="0" w14:algn="bl">
                          <w14:srgbClr w14:val="FF0000">
                            <w14:alpha w14:val="37000"/>
                          </w14:srgbClr>
                        </w14:shadow>
                        <w14:textOutline w14:w="6731" w14:cap="flat" w14:cmpd="sng" w14:algn="ctr">
                          <w14:solidFill>
                            <w14:schemeClr w14:val="tx1"/>
                          </w14:solidFill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b/>
                        <w:noProof/>
                        <w:color w:val="262626" w:themeColor="text1" w:themeTint="D9"/>
                        <w:sz w:val="44"/>
                        <w:szCs w:val="44"/>
                        <w14:shadow w14:blurRad="0" w14:dist="38100" w14:dir="2700000" w14:sx="100000" w14:sy="100000" w14:kx="0" w14:ky="0" w14:algn="bl">
                          <w14:srgbClr w14:val="FF0000">
                            <w14:alpha w14:val="37000"/>
                          </w14:srgbClr>
                        </w14:shadow>
                        <w14:textOutline w14:w="6731" w14:cap="flat" w14:cmpd="sng" w14:algn="ctr">
                          <w14:solidFill>
                            <w14:schemeClr w14:val="tx1"/>
                          </w14:solidFill>
                          <w14:prstDash w14:val="solid"/>
                          <w14:round/>
                        </w14:textOutline>
                      </w:rPr>
                      <w:t xml:space="preserve">    </w:t>
                    </w:r>
                    <w:r w:rsidRPr="00450872">
                      <w:rPr>
                        <w:b/>
                        <w:noProof/>
                        <w:color w:val="262626" w:themeColor="text1" w:themeTint="D9"/>
                        <w:sz w:val="44"/>
                        <w:szCs w:val="44"/>
                        <w14:shadow w14:blurRad="0" w14:dist="38100" w14:dir="2700000" w14:sx="100000" w14:sy="100000" w14:kx="0" w14:ky="0" w14:algn="bl">
                          <w14:srgbClr w14:val="FF0000">
                            <w14:alpha w14:val="37000"/>
                          </w14:srgbClr>
                        </w14:shadow>
                        <w14:textOutline w14:w="6731" w14:cap="flat" w14:cmpd="sng" w14:algn="ctr">
                          <w14:solidFill>
                            <w14:schemeClr w14:val="tx1"/>
                          </w14:solidFill>
                          <w14:prstDash w14:val="solid"/>
                          <w14:round/>
                        </w14:textOutline>
                      </w:rPr>
                      <w:t>ORANGEBURG COUNTY FIRE DISTRIC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66B69075" wp14:editId="04D0BA5D">
          <wp:simplePos x="0" y="0"/>
          <wp:positionH relativeFrom="column">
            <wp:posOffset>-444500</wp:posOffset>
          </wp:positionH>
          <wp:positionV relativeFrom="paragraph">
            <wp:posOffset>-34925</wp:posOffset>
          </wp:positionV>
          <wp:extent cx="998855" cy="1158240"/>
          <wp:effectExtent l="0" t="0" r="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C fire district patch 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55" cy="1158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</w:t>
    </w:r>
  </w:p>
  <w:p w14:paraId="4A95374A" w14:textId="77777777" w:rsidR="00450872" w:rsidRPr="00450872" w:rsidRDefault="00450872" w:rsidP="00450872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68A3DCD" wp14:editId="1071CE46">
              <wp:simplePos x="0" y="0"/>
              <wp:positionH relativeFrom="margin">
                <wp:align>right</wp:align>
              </wp:positionH>
              <wp:positionV relativeFrom="paragraph">
                <wp:posOffset>264846</wp:posOffset>
              </wp:positionV>
              <wp:extent cx="5116224" cy="0"/>
              <wp:effectExtent l="0" t="0" r="2730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116224" cy="0"/>
                      </a:xfrm>
                      <a:prstGeom prst="line">
                        <a:avLst/>
                      </a:prstGeom>
                      <a:ln w="19050" cmpd="thinThick">
                        <a:solidFill>
                          <a:schemeClr val="tx1"/>
                        </a:solidFill>
                        <a:bevel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6149EA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1.65pt,20.85pt" to="754.5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" strokecolor="black [3213]" strokeweight="1.5pt">
              <v:stroke linestyle="thinThick" joinstyle="bevel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52614"/>
    <w:multiLevelType w:val="hybridMultilevel"/>
    <w:tmpl w:val="0F0A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295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EzNjUwsDQ1MjBR0lEKTi0uzszPAykwrgUAoHg6oCwAAAA="/>
  </w:docVars>
  <w:rsids>
    <w:rsidRoot w:val="00450872"/>
    <w:rsid w:val="00001423"/>
    <w:rsid w:val="000630A2"/>
    <w:rsid w:val="0007610A"/>
    <w:rsid w:val="00095B30"/>
    <w:rsid w:val="000B1053"/>
    <w:rsid w:val="000C31CB"/>
    <w:rsid w:val="000E6CA1"/>
    <w:rsid w:val="000F325D"/>
    <w:rsid w:val="001138B6"/>
    <w:rsid w:val="00124C3C"/>
    <w:rsid w:val="00146FBF"/>
    <w:rsid w:val="00175F26"/>
    <w:rsid w:val="00176023"/>
    <w:rsid w:val="0017694A"/>
    <w:rsid w:val="00186407"/>
    <w:rsid w:val="001B24E6"/>
    <w:rsid w:val="001B2F42"/>
    <w:rsid w:val="00232AE1"/>
    <w:rsid w:val="002358B3"/>
    <w:rsid w:val="002E3678"/>
    <w:rsid w:val="002E40F8"/>
    <w:rsid w:val="002F25A5"/>
    <w:rsid w:val="002F4557"/>
    <w:rsid w:val="002F4DA6"/>
    <w:rsid w:val="003024C0"/>
    <w:rsid w:val="00302AB4"/>
    <w:rsid w:val="00305053"/>
    <w:rsid w:val="00316861"/>
    <w:rsid w:val="003245A9"/>
    <w:rsid w:val="0035722F"/>
    <w:rsid w:val="00361199"/>
    <w:rsid w:val="00365209"/>
    <w:rsid w:val="003A75CD"/>
    <w:rsid w:val="003A7CC3"/>
    <w:rsid w:val="003B5758"/>
    <w:rsid w:val="003C50F2"/>
    <w:rsid w:val="00402470"/>
    <w:rsid w:val="00450872"/>
    <w:rsid w:val="00455C6C"/>
    <w:rsid w:val="0045685E"/>
    <w:rsid w:val="00461954"/>
    <w:rsid w:val="00461980"/>
    <w:rsid w:val="00465539"/>
    <w:rsid w:val="00482F19"/>
    <w:rsid w:val="00495FA0"/>
    <w:rsid w:val="004C36AA"/>
    <w:rsid w:val="004F0110"/>
    <w:rsid w:val="004F7302"/>
    <w:rsid w:val="005157B3"/>
    <w:rsid w:val="00517354"/>
    <w:rsid w:val="0057052B"/>
    <w:rsid w:val="00582A4E"/>
    <w:rsid w:val="00582B99"/>
    <w:rsid w:val="005C1DFC"/>
    <w:rsid w:val="005C3296"/>
    <w:rsid w:val="005E3EA7"/>
    <w:rsid w:val="0063405B"/>
    <w:rsid w:val="0063489D"/>
    <w:rsid w:val="00642C1A"/>
    <w:rsid w:val="006450AB"/>
    <w:rsid w:val="00654974"/>
    <w:rsid w:val="0066650A"/>
    <w:rsid w:val="006A44E9"/>
    <w:rsid w:val="006A5799"/>
    <w:rsid w:val="006B4CC8"/>
    <w:rsid w:val="006C5311"/>
    <w:rsid w:val="00710E55"/>
    <w:rsid w:val="00711213"/>
    <w:rsid w:val="00715611"/>
    <w:rsid w:val="00715927"/>
    <w:rsid w:val="00715C06"/>
    <w:rsid w:val="00742B5E"/>
    <w:rsid w:val="0075462D"/>
    <w:rsid w:val="007930DE"/>
    <w:rsid w:val="00794514"/>
    <w:rsid w:val="007C244F"/>
    <w:rsid w:val="007C2FC6"/>
    <w:rsid w:val="007E25E1"/>
    <w:rsid w:val="007E3357"/>
    <w:rsid w:val="007E70A6"/>
    <w:rsid w:val="007F5A4D"/>
    <w:rsid w:val="007F636D"/>
    <w:rsid w:val="008130C8"/>
    <w:rsid w:val="008666DC"/>
    <w:rsid w:val="008726FB"/>
    <w:rsid w:val="0087547C"/>
    <w:rsid w:val="0087647A"/>
    <w:rsid w:val="008951F4"/>
    <w:rsid w:val="008A207A"/>
    <w:rsid w:val="008C43C6"/>
    <w:rsid w:val="008D6D2A"/>
    <w:rsid w:val="008F7562"/>
    <w:rsid w:val="00920D2E"/>
    <w:rsid w:val="00925EAF"/>
    <w:rsid w:val="00927E85"/>
    <w:rsid w:val="00984228"/>
    <w:rsid w:val="009A0CBC"/>
    <w:rsid w:val="009A3552"/>
    <w:rsid w:val="009A433F"/>
    <w:rsid w:val="009F469D"/>
    <w:rsid w:val="00A07AF6"/>
    <w:rsid w:val="00A74708"/>
    <w:rsid w:val="00A94064"/>
    <w:rsid w:val="00AA7621"/>
    <w:rsid w:val="00AD3D16"/>
    <w:rsid w:val="00B11487"/>
    <w:rsid w:val="00B458F4"/>
    <w:rsid w:val="00B54429"/>
    <w:rsid w:val="00BB6B27"/>
    <w:rsid w:val="00C0368A"/>
    <w:rsid w:val="00C34D47"/>
    <w:rsid w:val="00C36456"/>
    <w:rsid w:val="00C6056C"/>
    <w:rsid w:val="00CA2478"/>
    <w:rsid w:val="00CA5620"/>
    <w:rsid w:val="00CD4FE1"/>
    <w:rsid w:val="00CD5988"/>
    <w:rsid w:val="00CD70AA"/>
    <w:rsid w:val="00CF7E10"/>
    <w:rsid w:val="00CF7E26"/>
    <w:rsid w:val="00D34A86"/>
    <w:rsid w:val="00D45A34"/>
    <w:rsid w:val="00D73D8E"/>
    <w:rsid w:val="00D75009"/>
    <w:rsid w:val="00DE4A3E"/>
    <w:rsid w:val="00DF5437"/>
    <w:rsid w:val="00E06A24"/>
    <w:rsid w:val="00E160C9"/>
    <w:rsid w:val="00E56326"/>
    <w:rsid w:val="00E66A66"/>
    <w:rsid w:val="00E820A8"/>
    <w:rsid w:val="00E9386D"/>
    <w:rsid w:val="00EA2F4E"/>
    <w:rsid w:val="00EA6FB0"/>
    <w:rsid w:val="00ED32CE"/>
    <w:rsid w:val="00EF4383"/>
    <w:rsid w:val="00F458C9"/>
    <w:rsid w:val="00F6169D"/>
    <w:rsid w:val="00F62558"/>
    <w:rsid w:val="00F91AF9"/>
    <w:rsid w:val="00F92571"/>
    <w:rsid w:val="00F93312"/>
    <w:rsid w:val="00F94768"/>
    <w:rsid w:val="00FA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D6D0E9"/>
  <w15:chartTrackingRefBased/>
  <w15:docId w15:val="{3D1B1E75-FC03-4B88-808A-C8F11EBAB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8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0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72"/>
  </w:style>
  <w:style w:type="paragraph" w:styleId="Footer">
    <w:name w:val="footer"/>
    <w:basedOn w:val="Normal"/>
    <w:link w:val="FooterChar"/>
    <w:uiPriority w:val="99"/>
    <w:unhideWhenUsed/>
    <w:rsid w:val="00450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72"/>
  </w:style>
  <w:style w:type="character" w:customStyle="1" w:styleId="Heading1Char">
    <w:name w:val="Heading 1 Char"/>
    <w:basedOn w:val="DefaultParagraphFont"/>
    <w:link w:val="Heading1"/>
    <w:uiPriority w:val="9"/>
    <w:rsid w:val="004508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508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08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544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5A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A4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5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dy Wolfe</dc:creator>
  <cp:keywords/>
  <dc:description/>
  <cp:lastModifiedBy>Kimberly k. Miller</cp:lastModifiedBy>
  <cp:revision>2</cp:revision>
  <cp:lastPrinted>2019-01-10T18:00:00Z</cp:lastPrinted>
  <dcterms:created xsi:type="dcterms:W3CDTF">2022-10-05T13:28:00Z</dcterms:created>
  <dcterms:modified xsi:type="dcterms:W3CDTF">2022-10-05T13:28:00Z</dcterms:modified>
</cp:coreProperties>
</file>